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7" w:name="marco-teórico"/>
    <w:p>
      <w:pPr>
        <w:pStyle w:val="Heading1"/>
      </w:pPr>
      <w:r>
        <w:t xml:space="preserve">3. MARCO TEÓRICO</w:t>
      </w:r>
    </w:p>
    <w:bookmarkStart w:id="9" w:name="introducción"/>
    <w:p>
      <w:pPr>
        <w:pStyle w:val="Heading2"/>
      </w:pPr>
      <w:r>
        <w:t xml:space="preserve">3.1 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9"/>
    <w:bookmarkStart w:id="13" w:name="X4ea0384448e0ccf89c0e9f8a9d872a4b73c79c6"/>
    <w:p>
      <w:pPr>
        <w:pStyle w:val="Heading2"/>
      </w:pPr>
      <w:r>
        <w:t xml:space="preserve">3.2 Fundamentos de Recuperación de Información</w:t>
      </w:r>
    </w:p>
    <w:bookmarkStart w:id="10" w:name="X526a8f6a899196609ce9859df6733a2d89b20f5"/>
    <w:p>
      <w:pPr>
        <w:pStyle w:val="Heading3"/>
      </w:pPr>
      <w:r>
        <w:t xml:space="preserve">3.2.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0"/>
    <w:bookmarkStart w:id="11" w:name="X398e724a31c0d091533faba415c4e8c61a0fa91"/>
    <w:p>
      <w:pPr>
        <w:pStyle w:val="Heading3"/>
      </w:pPr>
      <w:r>
        <w:t xml:space="preserve">3.2.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1"/>
    <w:bookmarkStart w:id="12" w:name="X4bfa6aa33d5ddaaa96362a9852bf778006795c1"/>
    <w:p>
      <w:pPr>
        <w:pStyle w:val="Heading3"/>
      </w:pPr>
      <w:r>
        <w:t xml:space="preserve">3.2.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1"/>
        </w:numPr>
      </w:pPr>
      <w:r>
        <w:rPr>
          <w:b/>
          <w:bCs/>
        </w:rPr>
        <w:t xml:space="preserve">Recuperación inicial (Dense Retrieval)</w:t>
      </w:r>
      <w:r>
        <w:t xml:space="preserve">: Búsqueda vectorial eficiente sobre el corpus completo utilizando similitud coseno</w:t>
      </w:r>
    </w:p>
    <w:p>
      <w:pPr>
        <w:pStyle w:val="Compact"/>
        <w:numPr>
          <w:ilvl w:val="0"/>
          <w:numId w:val="1001"/>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1"/>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
    <w:bookmarkEnd w:id="13"/>
    <w:bookmarkStart w:id="24" w:name="modelos-de-embeddings"/>
    <w:p>
      <w:pPr>
        <w:pStyle w:val="Heading2"/>
      </w:pPr>
      <w:r>
        <w:t xml:space="preserve">3.3 Modelos de Embeddings</w:t>
      </w:r>
    </w:p>
    <w:bookmarkStart w:id="17" w:name="openai-ada-text-embedding-ada-002"/>
    <w:p>
      <w:pPr>
        <w:pStyle w:val="Heading3"/>
      </w:pPr>
      <w:r>
        <w:t xml:space="preserve">3.3.1 OpenAI Ada (text-embedding-ada-002)</w:t>
      </w:r>
    </w:p>
    <w:bookmarkStart w:id="14" w:name="arquitectura-y-características-técnicas"/>
    <w:p>
      <w:pPr>
        <w:pStyle w:val="Heading4"/>
      </w:pPr>
      <w:r>
        <w:t xml:space="preserve">3.3.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4"/>
    <w:bookmarkStart w:id="15" w:name="X3f7922ad115bb5f7e1ab16b6248e3a62eeab607"/>
    <w:p>
      <w:pPr>
        <w:pStyle w:val="Heading4"/>
      </w:pPr>
      <w:r>
        <w:t xml:space="preserve">3.3.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5"/>
    <w:bookmarkStart w:id="16" w:name="limitaciones-y-consideraciones"/>
    <w:p>
      <w:pPr>
        <w:pStyle w:val="Heading4"/>
      </w:pPr>
      <w:r>
        <w:t xml:space="preserve">3.3.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6"/>
    <w:bookmarkEnd w:id="17"/>
    <w:bookmarkStart w:id="20" w:name="sentence-bert-mpnet-minilm"/>
    <w:p>
      <w:pPr>
        <w:pStyle w:val="Heading3"/>
      </w:pPr>
      <w:r>
        <w:t xml:space="preserve">3.3.2 Sentence-BERT (MPNet, MiniLM)</w:t>
      </w:r>
    </w:p>
    <w:bookmarkStart w:id="18" w:name="X7a32b1cb71b28e05597902bc3a6d23038d2a95b"/>
    <w:p>
      <w:pPr>
        <w:pStyle w:val="Heading4"/>
      </w:pPr>
      <w:r>
        <w:t xml:space="preserve">3.3.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8"/>
    <w:bookmarkStart w:id="19" w:name="Xae43af7f4336bf53965954064ff73a36a724ca3"/>
    <w:p>
      <w:pPr>
        <w:pStyle w:val="Heading4"/>
      </w:pPr>
      <w:r>
        <w:t xml:space="preserve">3.3.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9"/>
    <w:bookmarkEnd w:id="20"/>
    <w:bookmarkStart w:id="23" w:name="X42cf9c408e27acfdb5d323454a66dee06b72d5c"/>
    <w:p>
      <w:pPr>
        <w:pStyle w:val="Heading3"/>
      </w:pPr>
      <w:r>
        <w:t xml:space="preserve">3.3.3 E5-Large: Embeddings Especializados en Recuperación</w:t>
      </w:r>
    </w:p>
    <w:bookmarkStart w:id="21" w:name="X601cc3f919071771da7749e2e3ce14a2ed890db"/>
    <w:p>
      <w:pPr>
        <w:pStyle w:val="Heading4"/>
      </w:pPr>
      <w:r>
        <w:t xml:space="preserve">3.3.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21"/>
    <w:bookmarkStart w:id="22" w:name="rendimiento-en-benchmarks-mteb"/>
    <w:p>
      <w:pPr>
        <w:pStyle w:val="Heading4"/>
      </w:pPr>
      <w:r>
        <w:t xml:space="preserve">3.3.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22"/>
    <w:bookmarkEnd w:id="23"/>
    <w:bookmarkEnd w:id="24"/>
    <w:bookmarkStart w:id="30" w:name="X473f0aa79400d3220ccf0ef5754f15d275ec839"/>
    <w:p>
      <w:pPr>
        <w:pStyle w:val="Heading2"/>
      </w:pPr>
      <w:r>
        <w:t xml:space="preserve">3.4 Arquitecturas RAG (Retrieval-Augmented Generation)</w:t>
      </w:r>
    </w:p>
    <w:bookmarkStart w:id="25" w:name="fundamentos-teóricos-de-rag"/>
    <w:p>
      <w:pPr>
        <w:pStyle w:val="Heading3"/>
      </w:pPr>
      <w:r>
        <w:t xml:space="preserve">3.4.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25"/>
    <w:bookmarkStart w:id="28" w:name="taxonomía-de-arquitecturas-rag"/>
    <w:p>
      <w:pPr>
        <w:pStyle w:val="Heading3"/>
      </w:pPr>
      <w:r>
        <w:t xml:space="preserve">3.4.2 Taxonomía de Arquitecturas RAG</w:t>
      </w:r>
    </w:p>
    <w:bookmarkStart w:id="26" w:name="rag-clásico-retrieval-then-generate"/>
    <w:p>
      <w:pPr>
        <w:pStyle w:val="Heading4"/>
      </w:pPr>
      <w:r>
        <w:t xml:space="preserve">3.4.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6"/>
    <w:bookmarkStart w:id="27" w:name="rag-iterativo-y-adaptativo"/>
    <w:p>
      <w:pPr>
        <w:pStyle w:val="Heading4"/>
      </w:pPr>
      <w:r>
        <w:t xml:space="preserve">3.4.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27"/>
    <w:bookmarkEnd w:id="28"/>
    <w:bookmarkStart w:id="29" w:name="métricas-de-evaluación-rag"/>
    <w:p>
      <w:pPr>
        <w:pStyle w:val="Heading3"/>
      </w:pPr>
      <w:r>
        <w:t xml:space="preserve">3.4.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2"/>
        </w:numPr>
      </w:pPr>
      <w:r>
        <w:rPr>
          <w:b/>
          <w:bCs/>
        </w:rPr>
        <w:t xml:space="preserve">Faithfulness</w:t>
      </w:r>
      <w:r>
        <w:t xml:space="preserve">: Consistencia factual entre respuesta generada y contexto</w:t>
      </w:r>
    </w:p>
    <w:p>
      <w:pPr>
        <w:pStyle w:val="Compact"/>
        <w:numPr>
          <w:ilvl w:val="0"/>
          <w:numId w:val="1002"/>
        </w:numPr>
      </w:pPr>
      <w:r>
        <w:rPr>
          <w:b/>
          <w:bCs/>
        </w:rPr>
        <w:t xml:space="preserve">Answer Relevancy</w:t>
      </w:r>
      <w:r>
        <w:t xml:space="preserve">: Relevancia de la respuesta respecto a la pregunta</w:t>
      </w:r>
    </w:p>
    <w:p>
      <w:pPr>
        <w:pStyle w:val="Compact"/>
        <w:numPr>
          <w:ilvl w:val="0"/>
          <w:numId w:val="1002"/>
        </w:numPr>
      </w:pPr>
      <w:r>
        <w:rPr>
          <w:b/>
          <w:bCs/>
        </w:rPr>
        <w:t xml:space="preserve">Context Precision</w:t>
      </w:r>
      <w:r>
        <w:t xml:space="preserve">: Precisión del contexto recuperado</w:t>
      </w:r>
    </w:p>
    <w:p>
      <w:pPr>
        <w:pStyle w:val="Compact"/>
        <w:numPr>
          <w:ilvl w:val="0"/>
          <w:numId w:val="1002"/>
        </w:numPr>
      </w:pPr>
      <w:r>
        <w:rPr>
          <w:b/>
          <w:bCs/>
        </w:rPr>
        <w:t xml:space="preserve">Context Recall</w:t>
      </w:r>
      <w:r>
        <w:t xml:space="preserve">: Completitud del contexto respecto al ground truth</w:t>
      </w:r>
    </w:p>
    <w:bookmarkEnd w:id="29"/>
    <w:bookmarkEnd w:id="30"/>
    <w:bookmarkStart w:id="36" w:name="crossencoders-y-reranking"/>
    <w:p>
      <w:pPr>
        <w:pStyle w:val="Heading2"/>
      </w:pPr>
      <w:r>
        <w:t xml:space="preserve">3.5 CrossEncoders y Reranking</w:t>
      </w:r>
    </w:p>
    <w:bookmarkStart w:id="31" w:name="Xe803ca4a8003e879e0b74e25b3ba5d214c4b7de"/>
    <w:p>
      <w:pPr>
        <w:pStyle w:val="Heading3"/>
      </w:pPr>
      <w:r>
        <w:t xml:space="preserve">3.5.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31"/>
    <w:bookmarkStart w:id="34" w:name="X340547a7cddf36a47ce659818c60092f4496536"/>
    <w:p>
      <w:pPr>
        <w:pStyle w:val="Heading3"/>
      </w:pPr>
      <w:r>
        <w:t xml:space="preserve">3.5.2 Arquitectura CrossEncoder ms-marco-MiniLM-L-6-v2</w:t>
      </w:r>
    </w:p>
    <w:bookmarkStart w:id="32" w:name="especialización-en-ms-marco"/>
    <w:p>
      <w:pPr>
        <w:pStyle w:val="Heading4"/>
      </w:pPr>
      <w:r>
        <w:t xml:space="preserve">3.5.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32"/>
    <w:bookmarkStart w:id="33" w:name="implementación-de-normalización-min-max"/>
    <w:p>
      <w:pPr>
        <w:pStyle w:val="Heading4"/>
      </w:pPr>
      <w:r>
        <w:t xml:space="preserve">3.5.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33"/>
    <w:bookmarkEnd w:id="34"/>
    <w:bookmarkStart w:id="35" w:name="teoría-de-optimización-multi-etapa"/>
    <w:p>
      <w:pPr>
        <w:pStyle w:val="Heading3"/>
      </w:pPr>
      <w:r>
        <w:t xml:space="preserve">3.5.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35"/>
    <w:bookmarkEnd w:id="36"/>
    <w:bookmarkStart w:id="45" w:name="bases-de-datos-vectoriales"/>
    <w:p>
      <w:pPr>
        <w:pStyle w:val="Heading2"/>
      </w:pPr>
      <w:r>
        <w:t xml:space="preserve">3.6 Bases de Datos Vectoriales</w:t>
      </w:r>
    </w:p>
    <w:bookmarkStart w:id="37" w:name="Xb935570b1c57c49829917d4bd821e866bbad3f9"/>
    <w:p>
      <w:pPr>
        <w:pStyle w:val="Heading3"/>
      </w:pPr>
      <w:r>
        <w:t xml:space="preserve">3.6.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37"/>
    <w:bookmarkStart w:id="40" w:name="algoritmos-de-búsqueda-aproximada"/>
    <w:p>
      <w:pPr>
        <w:pStyle w:val="Heading3"/>
      </w:pPr>
      <w:r>
        <w:t xml:space="preserve">3.6.2 Algoritmos de Búsqueda Aproximada</w:t>
      </w:r>
    </w:p>
    <w:bookmarkStart w:id="38" w:name="hierarchical-navigable-small-world-hnsw"/>
    <w:p>
      <w:pPr>
        <w:pStyle w:val="Heading4"/>
      </w:pPr>
      <w:r>
        <w:t xml:space="preserve">3.6.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38"/>
    <w:bookmarkStart w:id="39" w:name="optimizaciones-para-dominios-técnicos"/>
    <w:p>
      <w:pPr>
        <w:pStyle w:val="Heading4"/>
      </w:pPr>
      <w:r>
        <w:t xml:space="preserve">3.6.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39"/>
    <w:bookmarkEnd w:id="40"/>
    <w:bookmarkStart w:id="43" w:name="chromadb-arquitectura-y-optimizaciones"/>
    <w:p>
      <w:pPr>
        <w:pStyle w:val="Heading3"/>
      </w:pPr>
      <w:r>
        <w:t xml:space="preserve">3.6.3 ChromaDB: Arquitectura y Optimizaciones</w:t>
      </w:r>
    </w:p>
    <w:bookmarkStart w:id="41" w:name="X898e2901994d40ca0bffb1de11c2373383639e8"/>
    <w:p>
      <w:pPr>
        <w:pStyle w:val="Heading4"/>
      </w:pPr>
      <w:r>
        <w:t xml:space="preserve">3.6.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41"/>
    <w:bookmarkStart w:id="42" w:name="X974bb06c0d2ab55d497f6509c1a9c7d4c773ba6"/>
    <w:p>
      <w:pPr>
        <w:pStyle w:val="Heading4"/>
      </w:pPr>
      <w:r>
        <w:t xml:space="preserve">3.6.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03"/>
        </w:numPr>
      </w:pPr>
      <w:r>
        <w:rPr>
          <w:b/>
          <w:bCs/>
        </w:rPr>
        <w:t xml:space="preserve">Colecciones de documentos</w:t>
      </w:r>
      <w:r>
        <w:t xml:space="preserve">: docs_ada, docs_mpnet, docs_minilm, docs_e5large</w:t>
      </w:r>
    </w:p>
    <w:p>
      <w:pPr>
        <w:pStyle w:val="Compact"/>
        <w:numPr>
          <w:ilvl w:val="0"/>
          <w:numId w:val="1003"/>
        </w:numPr>
      </w:pPr>
      <w:r>
        <w:rPr>
          <w:b/>
          <w:bCs/>
        </w:rPr>
        <w:t xml:space="preserve">Colecciones de preguntas</w:t>
      </w:r>
      <w:r>
        <w:t xml:space="preserve">: questions_ada, questions_mpnet, questions_minilm, questions_e5large</w:t>
      </w:r>
      <w:r>
        <w:br/>
      </w:r>
    </w:p>
    <w:p>
      <w:pPr>
        <w:pStyle w:val="Compact"/>
        <w:numPr>
          <w:ilvl w:val="0"/>
          <w:numId w:val="1003"/>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42"/>
    <w:bookmarkEnd w:id="43"/>
    <w:bookmarkStart w:id="44" w:name="X57472dac497dd0cd58abfe235e7c512cf251921"/>
    <w:p>
      <w:pPr>
        <w:pStyle w:val="Heading3"/>
      </w:pPr>
      <w:r>
        <w:t xml:space="preserve">3.6.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44"/>
    <w:bookmarkEnd w:id="45"/>
    <w:bookmarkStart w:id="46" w:name="conclusiones-del-marco-teórico"/>
    <w:p>
      <w:pPr>
        <w:pStyle w:val="Heading2"/>
      </w:pPr>
      <w:r>
        <w:t xml:space="preserve">3.7 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3Z</dcterms:created>
  <dcterms:modified xsi:type="dcterms:W3CDTF">2025-08-03T00:58:43Z</dcterms:modified>
</cp:coreProperties>
</file>

<file path=docProps/custom.xml><?xml version="1.0" encoding="utf-8"?>
<Properties xmlns="http://schemas.openxmlformats.org/officeDocument/2006/custom-properties" xmlns:vt="http://schemas.openxmlformats.org/officeDocument/2006/docPropsVTypes"/>
</file>